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776AAE" w:rsidP="003714ED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Perfect Lecture</w:t>
      </w:r>
      <w:r w:rsidR="00C14742">
        <w:rPr>
          <w:rFonts w:hint="eastAsia"/>
          <w:sz w:val="40"/>
          <w:szCs w:val="40"/>
        </w:rPr>
        <w:t>使用</w:t>
      </w:r>
      <w:r w:rsidR="003714ED">
        <w:rPr>
          <w:rFonts w:hint="eastAsia"/>
          <w:sz w:val="40"/>
          <w:szCs w:val="40"/>
        </w:rPr>
        <w:t>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Pr="00BC7667">
        <w:rPr>
          <w:rFonts w:hint="eastAsia"/>
          <w:sz w:val="18"/>
          <w:szCs w:val="18"/>
        </w:rPr>
        <w:t>2017.</w:t>
      </w:r>
      <w:r w:rsidR="0079732E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.</w:t>
      </w:r>
      <w:r w:rsidR="0079732E">
        <w:rPr>
          <w:sz w:val="18"/>
          <w:szCs w:val="18"/>
        </w:rPr>
        <w:t>5</w:t>
      </w:r>
      <w:r w:rsidRPr="00BC7667">
        <w:rPr>
          <w:rFonts w:hint="eastAsia"/>
          <w:sz w:val="18"/>
          <w:szCs w:val="18"/>
        </w:rPr>
        <w:t>編譯</w:t>
      </w:r>
    </w:p>
    <w:p w:rsidR="002A03EC" w:rsidRDefault="00C14742" w:rsidP="002A03EC">
      <w:pPr>
        <w:rPr>
          <w:b/>
        </w:rPr>
      </w:pPr>
      <w:r>
        <w:rPr>
          <w:rFonts w:hint="eastAsia"/>
          <w:b/>
        </w:rPr>
        <w:t>使用</w:t>
      </w:r>
      <w:r w:rsidR="004D7874" w:rsidRPr="00B94BA6">
        <w:rPr>
          <w:rFonts w:hint="eastAsia"/>
          <w:b/>
        </w:rPr>
        <w:t>步驟</w:t>
      </w:r>
      <w:r w:rsidR="002A03EC" w:rsidRPr="00B94BA6">
        <w:rPr>
          <w:rFonts w:hint="eastAsia"/>
          <w:b/>
        </w:rPr>
        <w:t>：</w:t>
      </w:r>
    </w:p>
    <w:p w:rsidR="00E02ECA" w:rsidRPr="00B94BA6" w:rsidRDefault="00E02ECA" w:rsidP="00E02ECA">
      <w:pPr>
        <w:keepNext/>
        <w:keepLines/>
        <w:rPr>
          <w:b/>
        </w:rPr>
      </w:pPr>
      <w:r>
        <w:rPr>
          <w:rFonts w:hint="eastAsia"/>
          <w:b/>
        </w:rPr>
        <w:t>功能一、使用</w:t>
      </w:r>
      <w:r>
        <w:rPr>
          <w:rFonts w:hint="eastAsia"/>
          <w:b/>
        </w:rPr>
        <w:t>Perfect Lecture</w:t>
      </w:r>
      <w:r>
        <w:rPr>
          <w:rFonts w:hint="eastAsia"/>
          <w:b/>
        </w:rPr>
        <w:t>編譯產生</w:t>
      </w:r>
      <w:r w:rsidR="001E1439">
        <w:rPr>
          <w:rFonts w:hint="eastAsia"/>
          <w:b/>
        </w:rPr>
        <w:t>課程投影片及影片</w:t>
      </w:r>
      <w:r>
        <w:rPr>
          <w:rFonts w:hint="eastAsia"/>
          <w:b/>
        </w:rPr>
        <w:t>：</w:t>
      </w:r>
    </w:p>
    <w:p w:rsidR="00E02ECA" w:rsidRDefault="00E02ECA" w:rsidP="00E02ECA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</w:t>
      </w:r>
      <w:r w:rsidR="001E1439">
        <w:t>Compile with Perfect Lecture</w:t>
      </w:r>
      <w:r>
        <w:t>”</w:t>
      </w:r>
      <w:r>
        <w:rPr>
          <w:rFonts w:hint="eastAsia"/>
        </w:rPr>
        <w:t xml:space="preserve"> </w:t>
      </w:r>
      <w:r w:rsidR="00025800">
        <w:rPr>
          <w:rFonts w:hint="eastAsia"/>
        </w:rPr>
        <w:t>後等待編譯完成</w:t>
      </w:r>
      <w:r w:rsidR="001E1439">
        <w:rPr>
          <w:rFonts w:hint="eastAsia"/>
        </w:rPr>
        <w:t>即可</w:t>
      </w:r>
      <w:r w:rsidR="00025800">
        <w:rPr>
          <w:rFonts w:hint="eastAsia"/>
        </w:rPr>
        <w:t>。</w:t>
      </w:r>
    </w:p>
    <w:p w:rsidR="00E02ECA" w:rsidRPr="00E02ECA" w:rsidRDefault="00E9046D" w:rsidP="001C10AE">
      <w:pPr>
        <w:ind w:firstLine="480"/>
        <w:rPr>
          <w:b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DC733F" wp14:editId="053E1387">
                <wp:simplePos x="0" y="0"/>
                <wp:positionH relativeFrom="column">
                  <wp:posOffset>222250</wp:posOffset>
                </wp:positionH>
                <wp:positionV relativeFrom="paragraph">
                  <wp:posOffset>609601</wp:posOffset>
                </wp:positionV>
                <wp:extent cx="1219200" cy="190500"/>
                <wp:effectExtent l="0" t="0" r="19050" b="19050"/>
                <wp:wrapNone/>
                <wp:docPr id="11" name="橢圓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82F156" id="橢圓 11" o:spid="_x0000_s1026" style="position:absolute;margin-left:17.5pt;margin-top:48pt;width:96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1C10AE">
        <w:rPr>
          <w:noProof/>
        </w:rPr>
        <w:drawing>
          <wp:inline distT="0" distB="0" distL="0" distR="0" wp14:anchorId="69A97E21" wp14:editId="3C7A890E">
            <wp:extent cx="5320800" cy="14112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24326" b="68061"/>
                    <a:stretch/>
                  </pic:blipFill>
                  <pic:spPr bwMode="auto">
                    <a:xfrm>
                      <a:off x="0" y="0"/>
                      <a:ext cx="5320800" cy="14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A3E72" w:rsidRPr="00B94BA6" w:rsidRDefault="00F102BC" w:rsidP="005534D1">
      <w:pPr>
        <w:keepNext/>
        <w:keepLines/>
        <w:rPr>
          <w:b/>
        </w:rPr>
      </w:pPr>
      <w:r>
        <w:rPr>
          <w:rFonts w:hint="eastAsia"/>
          <w:b/>
        </w:rPr>
        <w:t>功能</w:t>
      </w:r>
      <w:r w:rsidR="00E02ECA">
        <w:rPr>
          <w:rFonts w:hint="eastAsia"/>
          <w:b/>
        </w:rPr>
        <w:t>二</w:t>
      </w:r>
      <w:r w:rsidR="002A3E72">
        <w:rPr>
          <w:rFonts w:hint="eastAsia"/>
          <w:b/>
        </w:rPr>
        <w:t>、新增</w:t>
      </w:r>
      <w:r w:rsidR="002A3E72">
        <w:rPr>
          <w:rFonts w:hint="eastAsia"/>
          <w:b/>
        </w:rPr>
        <w:t>LaT</w:t>
      </w:r>
      <w:r w:rsidR="002A3E72">
        <w:rPr>
          <w:b/>
        </w:rPr>
        <w:t>eX</w:t>
      </w:r>
      <w:r w:rsidR="0001351D" w:rsidRPr="0001351D">
        <w:rPr>
          <w:rFonts w:hint="eastAsia"/>
          <w:b/>
        </w:rPr>
        <w:t>輸出圖片</w:t>
      </w:r>
      <w:r w:rsidR="002A3E72">
        <w:rPr>
          <w:rFonts w:hint="eastAsia"/>
          <w:b/>
        </w:rPr>
        <w:t>：</w:t>
      </w:r>
    </w:p>
    <w:p w:rsidR="00C14742" w:rsidRDefault="00C14742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New/Edit LaTeX Display”</w:t>
      </w:r>
      <w:r w:rsidR="00A72CC5">
        <w:rPr>
          <w:rFonts w:hint="eastAsia"/>
        </w:rPr>
        <w:t xml:space="preserve"> </w:t>
      </w:r>
      <w:r w:rsidR="00A72CC5">
        <w:rPr>
          <w:rFonts w:hint="eastAsia"/>
        </w:rPr>
        <w:t>開啟</w:t>
      </w:r>
      <w:r w:rsidR="00A72CC5">
        <w:rPr>
          <w:rFonts w:hint="eastAsia"/>
        </w:rPr>
        <w:t>La</w:t>
      </w:r>
      <w:r w:rsidR="00A72CC5">
        <w:t>TeX</w:t>
      </w:r>
      <w:r w:rsidR="00A72CC5">
        <w:rPr>
          <w:rFonts w:hint="eastAsia"/>
        </w:rPr>
        <w:t>編輯器</w:t>
      </w:r>
    </w:p>
    <w:p w:rsidR="008105E8" w:rsidRDefault="00E9046D" w:rsidP="00EF5CC0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F4E832" wp14:editId="267C8DCC">
                <wp:simplePos x="0" y="0"/>
                <wp:positionH relativeFrom="column">
                  <wp:posOffset>184150</wp:posOffset>
                </wp:positionH>
                <wp:positionV relativeFrom="paragraph">
                  <wp:posOffset>365760</wp:posOffset>
                </wp:positionV>
                <wp:extent cx="1219200" cy="190500"/>
                <wp:effectExtent l="0" t="0" r="19050" b="19050"/>
                <wp:wrapNone/>
                <wp:docPr id="27" name="橢圓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A7FA47" id="橢圓 27" o:spid="_x0000_s1026" style="position:absolute;margin-left:14.5pt;margin-top:28.8pt;width:96pt;height: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8105E8">
        <w:rPr>
          <w:noProof/>
        </w:rPr>
        <w:drawing>
          <wp:inline distT="0" distB="0" distL="0" distR="0" wp14:anchorId="5BAF89D4" wp14:editId="119B6F66">
            <wp:extent cx="5400000" cy="14364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4040" b="67833"/>
                    <a:stretch/>
                  </pic:blipFill>
                  <pic:spPr bwMode="auto">
                    <a:xfrm>
                      <a:off x="0" y="0"/>
                      <a:ext cx="5400000" cy="143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2CC5" w:rsidRDefault="00A72CC5" w:rsidP="00EF5CC0">
      <w:pPr>
        <w:pStyle w:val="a3"/>
      </w:pPr>
      <w:r>
        <w:rPr>
          <w:noProof/>
        </w:rPr>
        <w:drawing>
          <wp:inline distT="0" distB="0" distL="0" distR="0" wp14:anchorId="42C9EC2A" wp14:editId="7FC55B55">
            <wp:extent cx="4287600" cy="3254400"/>
            <wp:effectExtent l="0" t="0" r="0" b="317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87600" cy="32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09" w:rsidRDefault="0085465B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lastRenderedPageBreak/>
        <w:t>可以按下</w:t>
      </w:r>
      <w:r w:rsidR="00F21F83">
        <w:rPr>
          <w:rFonts w:hint="eastAsia"/>
        </w:rPr>
        <w:t xml:space="preserve"> </w:t>
      </w:r>
      <w:r>
        <w:t>“</w:t>
      </w:r>
      <w:r w:rsidR="00F21F83">
        <w:rPr>
          <w:rFonts w:hint="eastAsia"/>
        </w:rPr>
        <w:t>載入</w:t>
      </w:r>
      <w:r>
        <w:t>”</w:t>
      </w:r>
      <w:r w:rsidR="00F21F83">
        <w:t xml:space="preserve"> </w:t>
      </w:r>
      <w:r w:rsidR="00F21F83">
        <w:rPr>
          <w:rFonts w:hint="eastAsia"/>
        </w:rPr>
        <w:t>載入範本</w:t>
      </w:r>
    </w:p>
    <w:p w:rsidR="009E72C3" w:rsidRDefault="00E9046D" w:rsidP="009E72C3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2F1ACD5" wp14:editId="5C803561">
                <wp:simplePos x="0" y="0"/>
                <wp:positionH relativeFrom="column">
                  <wp:posOffset>2197100</wp:posOffset>
                </wp:positionH>
                <wp:positionV relativeFrom="paragraph">
                  <wp:posOffset>462280</wp:posOffset>
                </wp:positionV>
                <wp:extent cx="648000" cy="648000"/>
                <wp:effectExtent l="0" t="0" r="19050" b="19050"/>
                <wp:wrapNone/>
                <wp:docPr id="33" name="橢圓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77D024" id="橢圓 33" o:spid="_x0000_s1026" style="position:absolute;margin-left:173pt;margin-top:36.4pt;width:51pt;height:5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8E25F0">
        <w:rPr>
          <w:noProof/>
        </w:rPr>
        <w:drawing>
          <wp:inline distT="0" distB="0" distL="0" distR="0" wp14:anchorId="18B45B27" wp14:editId="298B5D90">
            <wp:extent cx="5400000" cy="4098242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5F0" w:rsidRDefault="00E9046D" w:rsidP="009E72C3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DC733F" wp14:editId="053E1387">
                <wp:simplePos x="0" y="0"/>
                <wp:positionH relativeFrom="column">
                  <wp:posOffset>4292600</wp:posOffset>
                </wp:positionH>
                <wp:positionV relativeFrom="paragraph">
                  <wp:posOffset>2818765</wp:posOffset>
                </wp:positionV>
                <wp:extent cx="975600" cy="266400"/>
                <wp:effectExtent l="0" t="0" r="15240" b="19685"/>
                <wp:wrapNone/>
                <wp:docPr id="24" name="橢圓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75600" cy="266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1E6630" id="橢圓 24" o:spid="_x0000_s1026" style="position:absolute;margin-left:338pt;margin-top:221.95pt;width:76.8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" filled="f" strokecolor="red" strokeweight="2pt">
                <v:stroke joinstyle="miter"/>
                <v:path arrowok="t"/>
                <o:lock v:ext="edit" aspectratio="t"/>
              </v:oval>
            </w:pict>
          </mc:Fallback>
        </mc:AlternateContent>
      </w:r>
      <w:r w:rsidR="002C4A04">
        <w:rPr>
          <w:noProof/>
        </w:rPr>
        <w:drawing>
          <wp:inline distT="0" distB="0" distL="0" distR="0" wp14:anchorId="101F8AC1" wp14:editId="01B8E8FE">
            <wp:extent cx="5400000" cy="3042595"/>
            <wp:effectExtent l="0" t="0" r="0" b="571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0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09" w:rsidRDefault="00F10009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lastRenderedPageBreak/>
        <w:t>可以</w:t>
      </w:r>
      <w:r w:rsidR="00C14742" w:rsidRPr="00A41589">
        <w:rPr>
          <w:rFonts w:hint="eastAsia"/>
        </w:rPr>
        <w:t>在輸入區編輯</w:t>
      </w:r>
      <w:r w:rsidR="00C14742" w:rsidRPr="00A41589">
        <w:rPr>
          <w:rFonts w:hint="eastAsia"/>
        </w:rPr>
        <w:t>LaTeX</w:t>
      </w:r>
      <w:r w:rsidR="00C14742" w:rsidRPr="00A41589">
        <w:rPr>
          <w:rFonts w:hint="eastAsia"/>
        </w:rPr>
        <w:t>碼</w:t>
      </w:r>
      <w:r w:rsidR="00F21F83">
        <w:rPr>
          <w:rFonts w:hint="eastAsia"/>
        </w:rPr>
        <w:t>、</w:t>
      </w:r>
      <w:r w:rsidR="00C14742" w:rsidRPr="00A41589">
        <w:rPr>
          <w:rFonts w:hint="eastAsia"/>
        </w:rPr>
        <w:t>上面輸入格中更改名稱</w:t>
      </w:r>
      <w:r w:rsidR="00C14742" w:rsidRPr="00A41589">
        <w:rPr>
          <w:rFonts w:hint="eastAsia"/>
        </w:rPr>
        <w:t>(</w:t>
      </w:r>
      <w:r w:rsidR="00C14742" w:rsidRPr="00A41589">
        <w:rPr>
          <w:rFonts w:hint="eastAsia"/>
        </w:rPr>
        <w:t>預設為</w:t>
      </w:r>
      <w:r w:rsidR="00C14742" w:rsidRPr="00A41589">
        <w:rPr>
          <w:rFonts w:hint="eastAsia"/>
        </w:rPr>
        <w:t>tex</w:t>
      </w:r>
      <w:r w:rsidR="00F21F83">
        <w:rPr>
          <w:rFonts w:hint="eastAsia"/>
        </w:rPr>
        <w:t>4</w:t>
      </w:r>
      <w:r w:rsidR="00F21F83">
        <w:t>_office_obj</w:t>
      </w:r>
      <w:r w:rsidR="00F21F83">
        <w:rPr>
          <w:rFonts w:hint="eastAsia"/>
        </w:rPr>
        <w:t>&lt;</w:t>
      </w:r>
      <w:r w:rsidR="00F21F83">
        <w:rPr>
          <w:rFonts w:hint="eastAsia"/>
        </w:rPr>
        <w:t>亂數</w:t>
      </w:r>
      <w:r w:rsidR="00F21F83">
        <w:rPr>
          <w:rFonts w:hint="eastAsia"/>
        </w:rPr>
        <w:t>&gt;</w:t>
      </w:r>
      <w:r w:rsidR="00F21F83">
        <w:t>.tex</w:t>
      </w:r>
      <w:r w:rsidR="00C14742" w:rsidRPr="00A41589">
        <w:rPr>
          <w:rFonts w:hint="eastAsia"/>
        </w:rPr>
        <w:t>)</w:t>
      </w:r>
    </w:p>
    <w:p w:rsidR="002C4A04" w:rsidRDefault="00E9046D" w:rsidP="002C4A04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DC733F" wp14:editId="053E1387">
                <wp:simplePos x="0" y="0"/>
                <wp:positionH relativeFrom="column">
                  <wp:posOffset>203200</wp:posOffset>
                </wp:positionH>
                <wp:positionV relativeFrom="paragraph">
                  <wp:posOffset>100330</wp:posOffset>
                </wp:positionV>
                <wp:extent cx="2171700" cy="333375"/>
                <wp:effectExtent l="0" t="0" r="19050" b="28575"/>
                <wp:wrapNone/>
                <wp:docPr id="25" name="橢圓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AFEFBB" id="橢圓 25" o:spid="_x0000_s1026" style="position:absolute;margin-left:16pt;margin-top:7.9pt;width:171pt;height:26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2C4A04">
        <w:rPr>
          <w:noProof/>
        </w:rPr>
        <w:drawing>
          <wp:inline distT="0" distB="0" distL="0" distR="0" wp14:anchorId="7C5FCBDD" wp14:editId="11AA90BE">
            <wp:extent cx="5400000" cy="4098242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2C3" w:rsidRDefault="009E72C3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t>最後</w:t>
      </w:r>
      <w:r w:rsidR="00C14742" w:rsidRPr="00A41589">
        <w:rPr>
          <w:rFonts w:hint="eastAsia"/>
        </w:rPr>
        <w:t>按下</w:t>
      </w:r>
      <w:r>
        <w:rPr>
          <w:rFonts w:hint="eastAsia"/>
        </w:rPr>
        <w:t xml:space="preserve"> </w:t>
      </w:r>
      <w:r>
        <w:t>“</w:t>
      </w:r>
      <w:r w:rsidR="00C14742" w:rsidRPr="00A41589">
        <w:rPr>
          <w:rFonts w:hint="eastAsia"/>
        </w:rPr>
        <w:t>輸出</w:t>
      </w:r>
      <w:r>
        <w:rPr>
          <w:rFonts w:hint="eastAsia"/>
        </w:rPr>
        <w:t>並關閉</w:t>
      </w:r>
      <w:r>
        <w:t>”</w:t>
      </w:r>
      <w:r w:rsidR="00C14742" w:rsidRPr="00A41589">
        <w:rPr>
          <w:rFonts w:hint="eastAsia"/>
        </w:rPr>
        <w:t>，</w:t>
      </w:r>
      <w:r>
        <w:rPr>
          <w:rFonts w:hint="eastAsia"/>
        </w:rPr>
        <w:t>L</w:t>
      </w:r>
      <w:r>
        <w:t>aTeX</w:t>
      </w:r>
      <w:r>
        <w:rPr>
          <w:rFonts w:hint="eastAsia"/>
        </w:rPr>
        <w:t>輸出</w:t>
      </w:r>
      <w:r w:rsidR="00C14742" w:rsidRPr="00A41589">
        <w:rPr>
          <w:rFonts w:hint="eastAsia"/>
        </w:rPr>
        <w:t>圖片就會自動插入</w:t>
      </w:r>
      <w:r w:rsidR="00C326CD">
        <w:rPr>
          <w:rFonts w:hint="eastAsia"/>
        </w:rPr>
        <w:t>Office</w:t>
      </w:r>
      <w:r w:rsidR="00C326CD">
        <w:rPr>
          <w:rFonts w:hint="eastAsia"/>
        </w:rPr>
        <w:t>中</w:t>
      </w:r>
    </w:p>
    <w:p w:rsidR="00D67C8A" w:rsidRDefault="00E9046D" w:rsidP="00D67C8A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5DC733F" wp14:editId="053E1387">
                <wp:simplePos x="0" y="0"/>
                <wp:positionH relativeFrom="column">
                  <wp:posOffset>274955</wp:posOffset>
                </wp:positionH>
                <wp:positionV relativeFrom="paragraph">
                  <wp:posOffset>481330</wp:posOffset>
                </wp:positionV>
                <wp:extent cx="648000" cy="648000"/>
                <wp:effectExtent l="0" t="0" r="19050" b="19050"/>
                <wp:wrapNone/>
                <wp:docPr id="26" name="橢圓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3A2927" id="橢圓 26" o:spid="_x0000_s1026" style="position:absolute;margin-left:21.65pt;margin-top:37.9pt;width:51pt;height:5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" filled="f" strokecolor="red" strokeweight="2pt">
                <v:stroke joinstyle="miter"/>
              </v:oval>
            </w:pict>
          </mc:Fallback>
        </mc:AlternateContent>
      </w:r>
      <w:r w:rsidR="00D67C8A">
        <w:rPr>
          <w:noProof/>
        </w:rPr>
        <w:drawing>
          <wp:inline distT="0" distB="0" distL="0" distR="0" wp14:anchorId="756AC668" wp14:editId="6B84031E">
            <wp:extent cx="5400000" cy="4098242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A9F" w:rsidRDefault="00625CF5" w:rsidP="00D67C8A">
      <w:pPr>
        <w:pStyle w:val="a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01590</wp:posOffset>
                </wp:positionH>
                <wp:positionV relativeFrom="paragraph">
                  <wp:posOffset>183515</wp:posOffset>
                </wp:positionV>
                <wp:extent cx="245659" cy="129654"/>
                <wp:effectExtent l="0" t="0" r="21590" b="2286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E511C3" id="矩形 17" o:spid="_x0000_s1026" style="position:absolute;margin-left:401.7pt;margin-top:14.45pt;width:19.35pt;height:10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4BD3EC69" wp14:editId="7B20E073">
            <wp:extent cx="5400000" cy="3286800"/>
            <wp:effectExtent l="0" t="0" r="0" b="889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42B" w:rsidRDefault="0039242B" w:rsidP="0039242B"/>
    <w:p w:rsidR="0039242B" w:rsidRDefault="00F102BC" w:rsidP="005534D1">
      <w:pPr>
        <w:keepNext/>
        <w:keepLines/>
      </w:pPr>
      <w:r>
        <w:rPr>
          <w:rFonts w:hint="eastAsia"/>
          <w:b/>
        </w:rPr>
        <w:t>功能</w:t>
      </w:r>
      <w:r w:rsidR="00690743">
        <w:rPr>
          <w:rFonts w:hint="eastAsia"/>
          <w:b/>
        </w:rPr>
        <w:t>三</w:t>
      </w:r>
      <w:r w:rsidR="0039242B">
        <w:rPr>
          <w:rFonts w:hint="eastAsia"/>
          <w:b/>
        </w:rPr>
        <w:t>、編輯現有的</w:t>
      </w:r>
      <w:r w:rsidR="0039242B">
        <w:rPr>
          <w:rFonts w:hint="eastAsia"/>
          <w:b/>
        </w:rPr>
        <w:t>LaT</w:t>
      </w:r>
      <w:r w:rsidR="0039242B">
        <w:rPr>
          <w:b/>
        </w:rPr>
        <w:t>eX</w:t>
      </w:r>
      <w:r w:rsidR="0001351D">
        <w:rPr>
          <w:rFonts w:hint="eastAsia"/>
          <w:b/>
        </w:rPr>
        <w:t>輸出圖片</w:t>
      </w:r>
      <w:r w:rsidR="0039242B">
        <w:rPr>
          <w:rFonts w:hint="eastAsia"/>
          <w:b/>
        </w:rPr>
        <w:t>：</w:t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>
        <w:rPr>
          <w:rFonts w:hint="eastAsia"/>
        </w:rPr>
        <w:t>先選取要編輯的</w:t>
      </w:r>
      <w:r w:rsidRPr="0001351D">
        <w:rPr>
          <w:rFonts w:hint="eastAsia"/>
        </w:rPr>
        <w:t>LaTeX</w:t>
      </w:r>
      <w:r w:rsidRPr="0001351D">
        <w:rPr>
          <w:rFonts w:hint="eastAsia"/>
        </w:rPr>
        <w:t>輸出圖片</w:t>
      </w:r>
    </w:p>
    <w:p w:rsidR="0001351D" w:rsidRDefault="00E9046D" w:rsidP="0001351D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8F4E832" wp14:editId="267C8DCC">
                <wp:simplePos x="0" y="0"/>
                <wp:positionH relativeFrom="column">
                  <wp:posOffset>146050</wp:posOffset>
                </wp:positionH>
                <wp:positionV relativeFrom="paragraph">
                  <wp:posOffset>273050</wp:posOffset>
                </wp:positionV>
                <wp:extent cx="1219200" cy="190500"/>
                <wp:effectExtent l="0" t="0" r="19050" b="19050"/>
                <wp:wrapNone/>
                <wp:docPr id="28" name="橢圓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785B6C" id="橢圓 28" o:spid="_x0000_s1026" style="position:absolute;margin-left:11.5pt;margin-top:21.5pt;width:96pt;height: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506DA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7B8D6" wp14:editId="704AA2AF">
                <wp:simplePos x="0" y="0"/>
                <wp:positionH relativeFrom="column">
                  <wp:posOffset>5086049</wp:posOffset>
                </wp:positionH>
                <wp:positionV relativeFrom="paragraph">
                  <wp:posOffset>160020</wp:posOffset>
                </wp:positionV>
                <wp:extent cx="245659" cy="129654"/>
                <wp:effectExtent l="0" t="0" r="21590" b="2286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B1107A" id="矩形 3" o:spid="_x0000_s1026" style="position:absolute;margin-left:400.5pt;margin-top:12.6pt;width:19.35pt;height:10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609BC5BC" wp14:editId="52FD9BC8">
            <wp:extent cx="5400000" cy="3286800"/>
            <wp:effectExtent l="0" t="0" r="0" b="889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>
        <w:rPr>
          <w:rFonts w:hint="eastAsia"/>
        </w:rPr>
        <w:lastRenderedPageBreak/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New/Edit LaTeX Display”</w:t>
      </w:r>
      <w:r>
        <w:rPr>
          <w:rFonts w:hint="eastAsia"/>
        </w:rPr>
        <w:t xml:space="preserve"> </w:t>
      </w:r>
      <w:r>
        <w:rPr>
          <w:rFonts w:hint="eastAsia"/>
        </w:rPr>
        <w:t>開啟</w:t>
      </w:r>
      <w:r>
        <w:rPr>
          <w:rFonts w:hint="eastAsia"/>
        </w:rPr>
        <w:t>La</w:t>
      </w:r>
      <w:r>
        <w:t>TeX</w:t>
      </w:r>
      <w:r>
        <w:rPr>
          <w:rFonts w:hint="eastAsia"/>
        </w:rPr>
        <w:t>編輯器</w:t>
      </w:r>
    </w:p>
    <w:p w:rsidR="0001351D" w:rsidRDefault="0001351D" w:rsidP="0001351D">
      <w:pPr>
        <w:pStyle w:val="a3"/>
      </w:pPr>
      <w:r>
        <w:rPr>
          <w:noProof/>
        </w:rPr>
        <w:drawing>
          <wp:inline distT="0" distB="0" distL="0" distR="0" wp14:anchorId="717EEDD3" wp14:editId="368A9DAD">
            <wp:extent cx="5400000" cy="4098242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 w:rsidRPr="00A41589">
        <w:rPr>
          <w:rFonts w:hint="eastAsia"/>
        </w:rPr>
        <w:t>編輯</w:t>
      </w:r>
      <w:r w:rsidRPr="00A41589">
        <w:rPr>
          <w:rFonts w:hint="eastAsia"/>
        </w:rPr>
        <w:t>LaTeX</w:t>
      </w:r>
      <w:r w:rsidRPr="00A41589">
        <w:rPr>
          <w:rFonts w:hint="eastAsia"/>
        </w:rPr>
        <w:t>碼</w:t>
      </w:r>
      <w:r w:rsidR="00C326CD">
        <w:rPr>
          <w:rFonts w:hint="eastAsia"/>
        </w:rPr>
        <w:t>後，</w:t>
      </w:r>
      <w:r w:rsidR="00C326CD" w:rsidRPr="00C326CD">
        <w:rPr>
          <w:rFonts w:hint="eastAsia"/>
        </w:rPr>
        <w:t>按下</w:t>
      </w:r>
      <w:r w:rsidR="00C326CD" w:rsidRPr="00C326CD">
        <w:rPr>
          <w:rFonts w:hint="eastAsia"/>
        </w:rPr>
        <w:t xml:space="preserve"> </w:t>
      </w:r>
      <w:r w:rsidR="00C326CD" w:rsidRPr="00C326CD">
        <w:rPr>
          <w:rFonts w:hint="eastAsia"/>
        </w:rPr>
        <w:t>“輸出並關閉”，</w:t>
      </w:r>
      <w:r w:rsidR="00C326CD">
        <w:rPr>
          <w:rFonts w:hint="eastAsia"/>
        </w:rPr>
        <w:t>更新後的</w:t>
      </w:r>
      <w:r w:rsidR="00C326CD" w:rsidRPr="00C326CD">
        <w:rPr>
          <w:rFonts w:hint="eastAsia"/>
        </w:rPr>
        <w:t>LaTeX</w:t>
      </w:r>
      <w:r w:rsidR="00C326CD" w:rsidRPr="00C326CD">
        <w:rPr>
          <w:rFonts w:hint="eastAsia"/>
        </w:rPr>
        <w:t>輸出圖片就會自動插入</w:t>
      </w:r>
      <w:r w:rsidR="00C326CD" w:rsidRPr="00C326CD">
        <w:rPr>
          <w:rFonts w:hint="eastAsia"/>
        </w:rPr>
        <w:t>Office</w:t>
      </w:r>
      <w:r w:rsidR="00C326CD" w:rsidRPr="00C326CD">
        <w:rPr>
          <w:rFonts w:hint="eastAsia"/>
        </w:rPr>
        <w:t>中</w:t>
      </w:r>
      <w:r w:rsidR="005F3813">
        <w:rPr>
          <w:rFonts w:hint="eastAsia"/>
        </w:rPr>
        <w:t>。</w:t>
      </w:r>
      <w:r w:rsidR="00C11100">
        <w:br/>
      </w:r>
      <w:r w:rsidR="005F3813">
        <w:rPr>
          <w:rFonts w:hint="eastAsia"/>
        </w:rPr>
        <w:t>(</w:t>
      </w:r>
      <w:r w:rsidR="00C11100">
        <w:rPr>
          <w:rFonts w:hint="eastAsia"/>
        </w:rPr>
        <w:t>自動</w:t>
      </w:r>
      <w:r w:rsidR="00836113">
        <w:rPr>
          <w:rFonts w:hint="eastAsia"/>
        </w:rPr>
        <w:t>繼承舊圖片的</w:t>
      </w:r>
      <w:r w:rsidR="00C11100">
        <w:rPr>
          <w:rFonts w:hint="eastAsia"/>
        </w:rPr>
        <w:t>設定，例如：</w:t>
      </w:r>
      <w:r w:rsidR="005F3813" w:rsidRPr="00A41589">
        <w:rPr>
          <w:rFonts w:hint="eastAsia"/>
        </w:rPr>
        <w:t>大小、旋轉角度、群組、動畫</w:t>
      </w:r>
      <w:r w:rsidR="005F3813">
        <w:rPr>
          <w:rFonts w:hint="eastAsia"/>
        </w:rPr>
        <w:t>)</w:t>
      </w:r>
    </w:p>
    <w:p w:rsidR="00C326CD" w:rsidRDefault="00E9046D" w:rsidP="00C326CD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2F1ACD5" wp14:editId="5C803561">
                <wp:simplePos x="0" y="0"/>
                <wp:positionH relativeFrom="column">
                  <wp:posOffset>273050</wp:posOffset>
                </wp:positionH>
                <wp:positionV relativeFrom="paragraph">
                  <wp:posOffset>467360</wp:posOffset>
                </wp:positionV>
                <wp:extent cx="648000" cy="648000"/>
                <wp:effectExtent l="0" t="0" r="19050" b="19050"/>
                <wp:wrapNone/>
                <wp:docPr id="34" name="橢圓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BAC6CA" id="橢圓 34" o:spid="_x0000_s1026" style="position:absolute;margin-left:21.5pt;margin-top:36.8pt;width:51pt;height:5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C326CD">
        <w:rPr>
          <w:noProof/>
        </w:rPr>
        <w:drawing>
          <wp:inline distT="0" distB="0" distL="0" distR="0" wp14:anchorId="67B0B1BB" wp14:editId="2CEEBA08">
            <wp:extent cx="5400000" cy="4098242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813" w:rsidRDefault="00506DA9" w:rsidP="00C326CD">
      <w:pPr>
        <w:pStyle w:val="a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A2BFF8" wp14:editId="4EAB4E5B">
                <wp:simplePos x="0" y="0"/>
                <wp:positionH relativeFrom="column">
                  <wp:posOffset>5083568</wp:posOffset>
                </wp:positionH>
                <wp:positionV relativeFrom="paragraph">
                  <wp:posOffset>161925</wp:posOffset>
                </wp:positionV>
                <wp:extent cx="245659" cy="129654"/>
                <wp:effectExtent l="0" t="0" r="21590" b="2286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00C19F" id="矩形 2" o:spid="_x0000_s1026" style="position:absolute;margin-left:400.3pt;margin-top:12.75pt;width:19.35pt;height:10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41FFF026" wp14:editId="45B700E7">
            <wp:extent cx="5400000" cy="3286800"/>
            <wp:effectExtent l="0" t="0" r="0" b="889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813" w:rsidRDefault="005F3813" w:rsidP="002A03EC">
      <w:pPr>
        <w:rPr>
          <w:b/>
        </w:rPr>
      </w:pPr>
    </w:p>
    <w:p w:rsidR="00F102BC" w:rsidRDefault="00F102BC" w:rsidP="007304EB">
      <w:pPr>
        <w:keepNext/>
        <w:keepLines/>
      </w:pPr>
      <w:r>
        <w:rPr>
          <w:rFonts w:hint="eastAsia"/>
          <w:b/>
        </w:rPr>
        <w:t>功能</w:t>
      </w:r>
      <w:r w:rsidR="00690743">
        <w:rPr>
          <w:rFonts w:hint="eastAsia"/>
          <w:b/>
        </w:rPr>
        <w:t>四</w:t>
      </w:r>
      <w:r>
        <w:rPr>
          <w:rFonts w:hint="eastAsia"/>
          <w:b/>
        </w:rPr>
        <w:t>、插入</w:t>
      </w:r>
      <w:r w:rsidR="000173E5">
        <w:rPr>
          <w:rFonts w:hint="eastAsia"/>
          <w:b/>
        </w:rPr>
        <w:t>、更換</w:t>
      </w:r>
      <w:r>
        <w:rPr>
          <w:rFonts w:hint="eastAsia"/>
          <w:b/>
        </w:rPr>
        <w:t>任意格式圖片：</w:t>
      </w:r>
    </w:p>
    <w:p w:rsidR="000173E5" w:rsidRPr="000173E5" w:rsidRDefault="000173E5" w:rsidP="007304EB">
      <w:pPr>
        <w:pStyle w:val="a3"/>
        <w:keepNext/>
        <w:keepLines/>
        <w:numPr>
          <w:ilvl w:val="0"/>
          <w:numId w:val="6"/>
        </w:numPr>
        <w:rPr>
          <w:b/>
        </w:rPr>
      </w:pPr>
      <w:r>
        <w:rPr>
          <w:rFonts w:hint="eastAsia"/>
        </w:rPr>
        <w:t>若要</w:t>
      </w:r>
      <w:r w:rsidRPr="000173E5">
        <w:rPr>
          <w:rFonts w:hint="eastAsia"/>
        </w:rPr>
        <w:t>更換，請</w:t>
      </w:r>
      <w:r w:rsidR="00F102BC">
        <w:rPr>
          <w:rFonts w:hint="eastAsia"/>
        </w:rPr>
        <w:t>先選取要編輯的</w:t>
      </w:r>
      <w:r w:rsidR="00F102BC" w:rsidRPr="0001351D">
        <w:rPr>
          <w:rFonts w:hint="eastAsia"/>
        </w:rPr>
        <w:t>圖片</w:t>
      </w:r>
    </w:p>
    <w:p w:rsidR="00F102BC" w:rsidRPr="000173E5" w:rsidRDefault="00E9046D" w:rsidP="000173E5">
      <w:pPr>
        <w:pStyle w:val="a3"/>
        <w:rPr>
          <w:b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8F4E832" wp14:editId="267C8DCC">
                <wp:simplePos x="0" y="0"/>
                <wp:positionH relativeFrom="column">
                  <wp:posOffset>133350</wp:posOffset>
                </wp:positionH>
                <wp:positionV relativeFrom="paragraph">
                  <wp:posOffset>378460</wp:posOffset>
                </wp:positionV>
                <wp:extent cx="1219200" cy="190500"/>
                <wp:effectExtent l="0" t="0" r="19050" b="19050"/>
                <wp:wrapNone/>
                <wp:docPr id="29" name="橢圓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FFD5B8" id="橢圓 29" o:spid="_x0000_s1026" style="position:absolute;margin-left:10.5pt;margin-top:29.8pt;width:96pt;height: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8631D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9DCF6B" wp14:editId="2C2B2466">
                <wp:simplePos x="0" y="0"/>
                <wp:positionH relativeFrom="column">
                  <wp:posOffset>5097069</wp:posOffset>
                </wp:positionH>
                <wp:positionV relativeFrom="paragraph">
                  <wp:posOffset>165527</wp:posOffset>
                </wp:positionV>
                <wp:extent cx="245659" cy="129654"/>
                <wp:effectExtent l="0" t="0" r="21590" b="2286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7AE164" id="矩形 8" o:spid="_x0000_s1026" style="position:absolute;margin-left:401.35pt;margin-top:13.05pt;width:19.35pt;height:10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" fillcolor="black [3200]" strokecolor="black [1600]" strokeweight="1pt"/>
            </w:pict>
          </mc:Fallback>
        </mc:AlternateContent>
      </w:r>
      <w:r w:rsidR="00E5291B">
        <w:rPr>
          <w:noProof/>
        </w:rPr>
        <w:drawing>
          <wp:inline distT="0" distB="0" distL="0" distR="0" wp14:anchorId="3466654A" wp14:editId="598DFE05">
            <wp:extent cx="5400000" cy="3286800"/>
            <wp:effectExtent l="0" t="0" r="0" b="889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3E5" w:rsidRPr="00727077" w:rsidRDefault="000173E5" w:rsidP="00F102BC">
      <w:pPr>
        <w:pStyle w:val="a3"/>
        <w:numPr>
          <w:ilvl w:val="0"/>
          <w:numId w:val="6"/>
        </w:numPr>
        <w:rPr>
          <w:b/>
        </w:r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</w:t>
      </w:r>
      <w:r w:rsidR="00727077">
        <w:t>Insert/Change</w:t>
      </w:r>
      <w:r>
        <w:t xml:space="preserve"> </w:t>
      </w:r>
      <w:r w:rsidR="00727077">
        <w:t>Image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開啟</w:t>
      </w:r>
      <w:r w:rsidR="00727077">
        <w:rPr>
          <w:rFonts w:hint="eastAsia"/>
        </w:rPr>
        <w:t>檔案方塊，選擇您要插入的圖片</w:t>
      </w:r>
      <w:r w:rsidR="008631D3">
        <w:rPr>
          <w:rFonts w:hint="eastAsia"/>
        </w:rPr>
        <w:t>，按下</w:t>
      </w:r>
      <w:r w:rsidR="008631D3">
        <w:rPr>
          <w:rFonts w:hint="eastAsia"/>
        </w:rPr>
        <w:t xml:space="preserve"> </w:t>
      </w:r>
      <w:r w:rsidR="008631D3">
        <w:t>“</w:t>
      </w:r>
      <w:r w:rsidR="008631D3">
        <w:rPr>
          <w:rFonts w:hint="eastAsia"/>
        </w:rPr>
        <w:t>開啟</w:t>
      </w:r>
      <w:r w:rsidR="008631D3">
        <w:t>”</w:t>
      </w:r>
      <w:r w:rsidR="008631D3">
        <w:rPr>
          <w:rFonts w:hint="eastAsia"/>
        </w:rPr>
        <w:t>。</w:t>
      </w:r>
    </w:p>
    <w:p w:rsidR="00727077" w:rsidRDefault="00E9046D" w:rsidP="008631D3">
      <w:pPr>
        <w:pStyle w:val="a3"/>
        <w:rPr>
          <w:b/>
        </w:r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DB7349" wp14:editId="45E2B2C7">
                <wp:simplePos x="0" y="0"/>
                <wp:positionH relativeFrom="column">
                  <wp:posOffset>4318000</wp:posOffset>
                </wp:positionH>
                <wp:positionV relativeFrom="paragraph">
                  <wp:posOffset>2832735</wp:posOffset>
                </wp:positionV>
                <wp:extent cx="975600" cy="266400"/>
                <wp:effectExtent l="0" t="0" r="15240" b="19685"/>
                <wp:wrapNone/>
                <wp:docPr id="32" name="橢圓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75600" cy="266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D793FB" id="橢圓 32" o:spid="_x0000_s1026" style="position:absolute;margin-left:340pt;margin-top:223.05pt;width:76.8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" filled="f" strokecolor="red" strokeweight="2pt">
                <v:stroke joinstyle="miter"/>
                <v:path arrowok="t"/>
                <o:lock v:ext="edit" aspectratio="t"/>
              </v:oval>
            </w:pict>
          </mc:Fallback>
        </mc:AlternateContent>
      </w:r>
      <w:r w:rsidR="00727077">
        <w:rPr>
          <w:noProof/>
        </w:rPr>
        <w:drawing>
          <wp:inline distT="0" distB="0" distL="0" distR="0" wp14:anchorId="58F85EDC" wp14:editId="46195630">
            <wp:extent cx="5400000" cy="3042595"/>
            <wp:effectExtent l="0" t="0" r="0" b="571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0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31D3" w:rsidRPr="00F102BC" w:rsidRDefault="008631D3" w:rsidP="008631D3">
      <w:pPr>
        <w:pStyle w:val="a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9DCF6B" wp14:editId="2C2B2466">
                <wp:simplePos x="0" y="0"/>
                <wp:positionH relativeFrom="column">
                  <wp:posOffset>5097069</wp:posOffset>
                </wp:positionH>
                <wp:positionV relativeFrom="paragraph">
                  <wp:posOffset>162986</wp:posOffset>
                </wp:positionV>
                <wp:extent cx="245659" cy="129654"/>
                <wp:effectExtent l="0" t="0" r="21590" b="22860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94D7C" id="矩形 9" o:spid="_x0000_s1026" style="position:absolute;margin-left:401.35pt;margin-top:12.85pt;width:19.35pt;height:10.2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" fillcolor="black [3200]" strokecolor="black [1600]" strokeweight="1pt"/>
            </w:pict>
          </mc:Fallback>
        </mc:AlternateContent>
      </w:r>
      <w:r w:rsidR="00C06403">
        <w:rPr>
          <w:noProof/>
        </w:rPr>
        <w:drawing>
          <wp:inline distT="0" distB="0" distL="0" distR="0" wp14:anchorId="41844249" wp14:editId="6E8E7FFE">
            <wp:extent cx="5400000" cy="3286800"/>
            <wp:effectExtent l="0" t="0" r="0" b="889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3E5" w:rsidRDefault="000173E5" w:rsidP="002A03EC">
      <w:pPr>
        <w:rPr>
          <w:b/>
        </w:rPr>
      </w:pPr>
      <w:bookmarkStart w:id="0" w:name="_GoBack"/>
      <w:bookmarkEnd w:id="0"/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t>常見問題：</w:t>
      </w:r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53D2" w:rsidRDefault="00D053D2" w:rsidP="00C14742">
      <w:pPr>
        <w:spacing w:after="0" w:line="240" w:lineRule="auto"/>
      </w:pPr>
      <w:r>
        <w:separator/>
      </w:r>
    </w:p>
  </w:endnote>
  <w:endnote w:type="continuationSeparator" w:id="0">
    <w:p w:rsidR="00D053D2" w:rsidRDefault="00D053D2" w:rsidP="00C14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53D2" w:rsidRDefault="00D053D2" w:rsidP="00C14742">
      <w:pPr>
        <w:spacing w:after="0" w:line="240" w:lineRule="auto"/>
      </w:pPr>
      <w:r>
        <w:separator/>
      </w:r>
    </w:p>
  </w:footnote>
  <w:footnote w:type="continuationSeparator" w:id="0">
    <w:p w:rsidR="00D053D2" w:rsidRDefault="00D053D2" w:rsidP="00C14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EF11754"/>
    <w:multiLevelType w:val="hybridMultilevel"/>
    <w:tmpl w:val="7458EB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7B25E11"/>
    <w:multiLevelType w:val="multilevel"/>
    <w:tmpl w:val="02DAC8F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none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none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none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86B296F"/>
    <w:multiLevelType w:val="hybridMultilevel"/>
    <w:tmpl w:val="7458EB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E8D318B"/>
    <w:multiLevelType w:val="hybridMultilevel"/>
    <w:tmpl w:val="CF404F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wUAJBT93iwAAAA="/>
  </w:docVars>
  <w:rsids>
    <w:rsidRoot w:val="005937D1"/>
    <w:rsid w:val="00002FB0"/>
    <w:rsid w:val="0001351D"/>
    <w:rsid w:val="000173E5"/>
    <w:rsid w:val="000208B1"/>
    <w:rsid w:val="00025800"/>
    <w:rsid w:val="000B5C83"/>
    <w:rsid w:val="000D4532"/>
    <w:rsid w:val="000D6871"/>
    <w:rsid w:val="000E003A"/>
    <w:rsid w:val="000E1E1A"/>
    <w:rsid w:val="00142B01"/>
    <w:rsid w:val="001C10AE"/>
    <w:rsid w:val="001D5681"/>
    <w:rsid w:val="001E1439"/>
    <w:rsid w:val="00200163"/>
    <w:rsid w:val="00230A75"/>
    <w:rsid w:val="0024282A"/>
    <w:rsid w:val="00245000"/>
    <w:rsid w:val="00257774"/>
    <w:rsid w:val="002A03EC"/>
    <w:rsid w:val="002A3E72"/>
    <w:rsid w:val="002B46F3"/>
    <w:rsid w:val="002C4A04"/>
    <w:rsid w:val="00345945"/>
    <w:rsid w:val="003714ED"/>
    <w:rsid w:val="00376683"/>
    <w:rsid w:val="00381B29"/>
    <w:rsid w:val="0039242B"/>
    <w:rsid w:val="0039395D"/>
    <w:rsid w:val="00416A9F"/>
    <w:rsid w:val="00420EAC"/>
    <w:rsid w:val="004D7874"/>
    <w:rsid w:val="00506DA9"/>
    <w:rsid w:val="005534D1"/>
    <w:rsid w:val="005937D1"/>
    <w:rsid w:val="005F3813"/>
    <w:rsid w:val="0060651F"/>
    <w:rsid w:val="00625CF5"/>
    <w:rsid w:val="00630BBF"/>
    <w:rsid w:val="00690743"/>
    <w:rsid w:val="00727077"/>
    <w:rsid w:val="007304EB"/>
    <w:rsid w:val="00743573"/>
    <w:rsid w:val="00764339"/>
    <w:rsid w:val="0077163A"/>
    <w:rsid w:val="00776AAE"/>
    <w:rsid w:val="007823F8"/>
    <w:rsid w:val="0079732E"/>
    <w:rsid w:val="007D3818"/>
    <w:rsid w:val="008105E8"/>
    <w:rsid w:val="00836113"/>
    <w:rsid w:val="0085465B"/>
    <w:rsid w:val="008631D3"/>
    <w:rsid w:val="00884650"/>
    <w:rsid w:val="008909CC"/>
    <w:rsid w:val="00894299"/>
    <w:rsid w:val="008E25F0"/>
    <w:rsid w:val="009908EC"/>
    <w:rsid w:val="009C7598"/>
    <w:rsid w:val="009E72C3"/>
    <w:rsid w:val="009E78A7"/>
    <w:rsid w:val="00A72CC5"/>
    <w:rsid w:val="00AF08E7"/>
    <w:rsid w:val="00B94BA6"/>
    <w:rsid w:val="00BC7667"/>
    <w:rsid w:val="00C06403"/>
    <w:rsid w:val="00C11100"/>
    <w:rsid w:val="00C14742"/>
    <w:rsid w:val="00C326CD"/>
    <w:rsid w:val="00C4598A"/>
    <w:rsid w:val="00CA440A"/>
    <w:rsid w:val="00CC3964"/>
    <w:rsid w:val="00CC7283"/>
    <w:rsid w:val="00D053D2"/>
    <w:rsid w:val="00D67C8A"/>
    <w:rsid w:val="00D73B23"/>
    <w:rsid w:val="00D80F73"/>
    <w:rsid w:val="00E02ECA"/>
    <w:rsid w:val="00E436B3"/>
    <w:rsid w:val="00E5291B"/>
    <w:rsid w:val="00E9046D"/>
    <w:rsid w:val="00E9527F"/>
    <w:rsid w:val="00EE7C08"/>
    <w:rsid w:val="00EF5CC0"/>
    <w:rsid w:val="00F10009"/>
    <w:rsid w:val="00F102BC"/>
    <w:rsid w:val="00F21F83"/>
    <w:rsid w:val="00F41558"/>
    <w:rsid w:val="00F460EE"/>
    <w:rsid w:val="00F7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9CDE45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  <w:style w:type="paragraph" w:styleId="a4">
    <w:name w:val="header"/>
    <w:basedOn w:val="a"/>
    <w:link w:val="a5"/>
    <w:uiPriority w:val="99"/>
    <w:unhideWhenUsed/>
    <w:rsid w:val="00C147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14742"/>
    <w:rPr>
      <w:rFonts w:ascii="Calibri" w:hAnsi="Calibri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147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14742"/>
    <w:rPr>
      <w:rFonts w:ascii="Calibri" w:hAnsi="Calibri" w:cs="Times New Roman"/>
      <w:kern w:val="0"/>
      <w:sz w:val="20"/>
      <w:szCs w:val="20"/>
    </w:rPr>
  </w:style>
  <w:style w:type="character" w:customStyle="1" w:styleId="HTML">
    <w:name w:val="HTML 預設格式 字元"/>
    <w:basedOn w:val="a0"/>
    <w:link w:val="HTML"/>
    <w:uiPriority w:val="99"/>
    <w:rsid w:val="00C14742"/>
    <w:rPr>
      <w:rFonts w:ascii="細明體" w:eastAsia="細明體" w:hAnsi="細明體" w:cs="細明體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7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38</cp:revision>
  <dcterms:created xsi:type="dcterms:W3CDTF">2017-04-20T16:17:00Z</dcterms:created>
  <dcterms:modified xsi:type="dcterms:W3CDTF">2017-07-12T06:47:00Z</dcterms:modified>
</cp:coreProperties>
</file>